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7BB7" w:rsidRPr="00EE1605" w:rsidRDefault="0081023E">
      <w:pPr>
        <w:rPr>
          <w:b/>
        </w:rPr>
      </w:pPr>
      <w:bookmarkStart w:id="0" w:name="_GoBack"/>
      <w:bookmarkEnd w:id="0"/>
      <w:r w:rsidRPr="00EE1605">
        <w:rPr>
          <w:b/>
        </w:rPr>
        <w:t>M</w:t>
      </w:r>
      <w:r w:rsidR="00EE1605" w:rsidRPr="00EE1605">
        <w:rPr>
          <w:b/>
        </w:rPr>
        <w:t xml:space="preserve">useums </w:t>
      </w:r>
      <w:r w:rsidRPr="00EE1605">
        <w:rPr>
          <w:b/>
        </w:rPr>
        <w:t>A</w:t>
      </w:r>
      <w:r w:rsidR="00EE1605" w:rsidRPr="00EE1605">
        <w:rPr>
          <w:b/>
        </w:rPr>
        <w:t xml:space="preserve">dvocacy </w:t>
      </w:r>
      <w:r w:rsidRPr="00EE1605">
        <w:rPr>
          <w:b/>
        </w:rPr>
        <w:t>D</w:t>
      </w:r>
      <w:r w:rsidR="00EE1605" w:rsidRPr="00EE1605">
        <w:rPr>
          <w:b/>
        </w:rPr>
        <w:t>ay</w:t>
      </w:r>
      <w:r w:rsidR="00361500">
        <w:rPr>
          <w:b/>
        </w:rPr>
        <w:t xml:space="preserve"> </w:t>
      </w:r>
      <w:r w:rsidR="0038793E">
        <w:rPr>
          <w:b/>
        </w:rPr>
        <w:t>2017</w:t>
      </w:r>
    </w:p>
    <w:p w:rsidR="00EE1605" w:rsidRPr="00EE1605" w:rsidRDefault="00361500">
      <w:pPr>
        <w:rPr>
          <w:b/>
        </w:rPr>
      </w:pPr>
      <w:r>
        <w:rPr>
          <w:b/>
        </w:rPr>
        <w:t>Publicity Tools</w:t>
      </w:r>
    </w:p>
    <w:p w:rsidR="004E2609" w:rsidRPr="00EE1605" w:rsidRDefault="00EE1605">
      <w:pPr>
        <w:rPr>
          <w:b/>
        </w:rPr>
      </w:pPr>
      <w:r w:rsidRPr="00EE1605">
        <w:rPr>
          <w:b/>
        </w:rPr>
        <w:t>Sample Pitch to Local M</w:t>
      </w:r>
      <w:r w:rsidR="002E6BFB" w:rsidRPr="00EE1605">
        <w:rPr>
          <w:b/>
        </w:rPr>
        <w:t>edia</w:t>
      </w:r>
    </w:p>
    <w:p w:rsidR="00B05A2B" w:rsidRDefault="00B05A2B"/>
    <w:p w:rsidR="00B05A2B" w:rsidRDefault="00EE1605">
      <w:r>
        <w:t>[</w:t>
      </w:r>
      <w:r w:rsidRPr="007B4EFE">
        <w:rPr>
          <w:highlight w:val="darkGray"/>
        </w:rPr>
        <w:t>N</w:t>
      </w:r>
      <w:r w:rsidR="00B05A2B" w:rsidRPr="007B4EFE">
        <w:rPr>
          <w:highlight w:val="darkGray"/>
        </w:rPr>
        <w:t xml:space="preserve">ame, </w:t>
      </w:r>
      <w:r w:rsidRPr="007B4EFE">
        <w:rPr>
          <w:highlight w:val="darkGray"/>
        </w:rPr>
        <w:t>Title, Museum N</w:t>
      </w:r>
      <w:r w:rsidR="00B05A2B" w:rsidRPr="007B4EFE">
        <w:rPr>
          <w:highlight w:val="darkGray"/>
        </w:rPr>
        <w:t>ame</w:t>
      </w:r>
      <w:r w:rsidR="00B05A2B">
        <w:t>] will be traveling to Wa</w:t>
      </w:r>
      <w:r w:rsidR="00361500">
        <w:t xml:space="preserve">shington, D.C. on February </w:t>
      </w:r>
      <w:r w:rsidR="0056361A">
        <w:t>27-28</w:t>
      </w:r>
      <w:r w:rsidR="00B05A2B">
        <w:t xml:space="preserve"> to take part in </w:t>
      </w:r>
      <w:hyperlink r:id="rId5" w:history="1">
        <w:r w:rsidR="00B05A2B" w:rsidRPr="00361500">
          <w:rPr>
            <w:rStyle w:val="Hyperlink"/>
          </w:rPr>
          <w:t>Museums Advocacy Day</w:t>
        </w:r>
      </w:hyperlink>
      <w:r w:rsidR="007B4EFE">
        <w:t>, in</w:t>
      </w:r>
      <w:r w:rsidR="00B05A2B">
        <w:t xml:space="preserve"> which</w:t>
      </w:r>
      <w:r w:rsidR="0038793E">
        <w:t xml:space="preserve"> 25</w:t>
      </w:r>
      <w:r w:rsidR="007B4EFE">
        <w:t>0+</w:t>
      </w:r>
      <w:r w:rsidR="00B05A2B">
        <w:t xml:space="preserve"> museum professionals from across the country journey to Capitol Hill to make the case for federal support of America’s museums.</w:t>
      </w:r>
    </w:p>
    <w:p w:rsidR="00EE1605" w:rsidRDefault="00B05A2B">
      <w:r>
        <w:tab/>
      </w:r>
    </w:p>
    <w:p w:rsidR="005E5CBC" w:rsidRDefault="00EE1605" w:rsidP="00EE1605">
      <w:r>
        <w:t>M</w:t>
      </w:r>
      <w:r w:rsidR="00B05A2B">
        <w:t>useums Advocacy Day is the embodiment of the Constitutional right of citizens to petition the government, and a basic exercise in democracy</w:t>
      </w:r>
      <w:r w:rsidR="002E6BFB">
        <w:t>, whereby</w:t>
      </w:r>
      <w:r w:rsidR="00B05A2B">
        <w:t xml:space="preserve"> average citizens have their voices heard in Congress.</w:t>
      </w:r>
      <w:r w:rsidR="0081023E">
        <w:t xml:space="preserve"> These are not the well-heeled lobbyists we’ve heard about; rather, they are our neighbors, armed with powerful data on the</w:t>
      </w:r>
      <w:r w:rsidR="001E219E">
        <w:t xml:space="preserve"> economic, educational, and community</w:t>
      </w:r>
      <w:r w:rsidR="0081023E">
        <w:t xml:space="preserve"> </w:t>
      </w:r>
      <w:r w:rsidR="001E219E">
        <w:t xml:space="preserve">impact </w:t>
      </w:r>
      <w:r w:rsidR="0081023E">
        <w:t>museums make</w:t>
      </w:r>
      <w:r w:rsidR="001E219E">
        <w:t xml:space="preserve"> both</w:t>
      </w:r>
      <w:r w:rsidR="000343AC">
        <w:t xml:space="preserve"> </w:t>
      </w:r>
      <w:r w:rsidR="0081023E">
        <w:t>locally and nationally.</w:t>
      </w:r>
      <w:r w:rsidR="00661446">
        <w:t xml:space="preserve"> </w:t>
      </w:r>
    </w:p>
    <w:p w:rsidR="005E5CBC" w:rsidRDefault="005E5CBC" w:rsidP="00EE1605"/>
    <w:p w:rsidR="00361500" w:rsidRDefault="00361500" w:rsidP="00361500">
      <w:r>
        <w:t>The case for museums is rooted in compelling research. For instance:</w:t>
      </w:r>
    </w:p>
    <w:p w:rsidR="00361500" w:rsidRDefault="00361500" w:rsidP="00361500">
      <w:pPr>
        <w:ind w:firstLine="720"/>
      </w:pPr>
    </w:p>
    <w:p w:rsidR="00361500" w:rsidRDefault="00361500" w:rsidP="00361500">
      <w:pPr>
        <w:numPr>
          <w:ilvl w:val="0"/>
          <w:numId w:val="3"/>
        </w:numPr>
      </w:pPr>
      <w:r>
        <w:t>Museums invest more than $2 billion in education programs each year;</w:t>
      </w:r>
    </w:p>
    <w:p w:rsidR="00361500" w:rsidRDefault="00361500" w:rsidP="00361500">
      <w:pPr>
        <w:numPr>
          <w:ilvl w:val="0"/>
          <w:numId w:val="3"/>
        </w:numPr>
      </w:pPr>
      <w:r>
        <w:t>Museums welcome more than</w:t>
      </w:r>
      <w:r w:rsidR="004516BC">
        <w:t xml:space="preserve"> students for more than</w:t>
      </w:r>
      <w:r>
        <w:t xml:space="preserve"> 55 million</w:t>
      </w:r>
      <w:r w:rsidR="004516BC">
        <w:t xml:space="preserve"> visits</w:t>
      </w:r>
      <w:r>
        <w:t xml:space="preserve"> each year;</w:t>
      </w:r>
    </w:p>
    <w:p w:rsidR="00361500" w:rsidRDefault="00361500" w:rsidP="00361500">
      <w:pPr>
        <w:numPr>
          <w:ilvl w:val="0"/>
          <w:numId w:val="3"/>
        </w:numPr>
      </w:pPr>
      <w:r>
        <w:t>In direct expenditures alone, U.S. museums inject $21 billion into the economy, and employ roughly 400,000 Americans;</w:t>
      </w:r>
    </w:p>
    <w:p w:rsidR="00361500" w:rsidRDefault="00361500" w:rsidP="00361500">
      <w:pPr>
        <w:numPr>
          <w:ilvl w:val="0"/>
          <w:numId w:val="3"/>
        </w:numPr>
      </w:pPr>
      <w:r>
        <w:t>Museums receive more than 850 million visits annually, more than all major league sporting events combined;</w:t>
      </w:r>
    </w:p>
    <w:p w:rsidR="00361500" w:rsidRDefault="00361500" w:rsidP="00361500">
      <w:pPr>
        <w:numPr>
          <w:ilvl w:val="0"/>
          <w:numId w:val="3"/>
        </w:numPr>
      </w:pPr>
      <w:r>
        <w:t xml:space="preserve">For every $1 invested in museums and other cultural organizations, </w:t>
      </w:r>
      <w:r w:rsidR="007B4EFE">
        <w:t xml:space="preserve">over </w:t>
      </w:r>
      <w:r>
        <w:t>$</w:t>
      </w:r>
      <w:r w:rsidR="007B4EFE">
        <w:t>5</w:t>
      </w:r>
      <w:r>
        <w:t xml:space="preserve"> is returned in tax revenues.</w:t>
      </w:r>
    </w:p>
    <w:p w:rsidR="00361500" w:rsidRDefault="00361500" w:rsidP="00EE1605"/>
    <w:p w:rsidR="00B05A2B" w:rsidRDefault="00B05A2B" w:rsidP="00EE1605">
      <w:r>
        <w:t>[</w:t>
      </w:r>
      <w:r w:rsidRPr="007B4EFE">
        <w:rPr>
          <w:highlight w:val="darkGray"/>
        </w:rPr>
        <w:t>Name of advocate</w:t>
      </w:r>
      <w:r w:rsidR="00C37BB7">
        <w:t>]’s</w:t>
      </w:r>
      <w:r>
        <w:t xml:space="preserve"> experience on Capitol Hill offers a range of interesting </w:t>
      </w:r>
      <w:r w:rsidR="005E5CBC">
        <w:t xml:space="preserve">angles </w:t>
      </w:r>
      <w:r>
        <w:t>for the [</w:t>
      </w:r>
      <w:r w:rsidRPr="007B4EFE">
        <w:rPr>
          <w:highlight w:val="darkGray"/>
        </w:rPr>
        <w:t>name of media outlet</w:t>
      </w:r>
      <w:r>
        <w:t>]. For example:</w:t>
      </w:r>
    </w:p>
    <w:p w:rsidR="00B05A2B" w:rsidRDefault="00B05A2B"/>
    <w:p w:rsidR="00B05A2B" w:rsidRDefault="00B05A2B" w:rsidP="002E6BFB">
      <w:pPr>
        <w:numPr>
          <w:ilvl w:val="0"/>
          <w:numId w:val="1"/>
        </w:numPr>
      </w:pPr>
      <w:r>
        <w:t>[</w:t>
      </w:r>
      <w:r w:rsidRPr="007B4EFE">
        <w:rPr>
          <w:highlight w:val="darkGray"/>
        </w:rPr>
        <w:t>Name of advocate</w:t>
      </w:r>
      <w:r>
        <w:t xml:space="preserve">] </w:t>
      </w:r>
      <w:r w:rsidR="005E5CBC">
        <w:t xml:space="preserve">can </w:t>
      </w:r>
      <w:r>
        <w:t>provide a timely, compelling first-person account of what an amateur lobbyist experiences, and convey to readers the workings of the Capitol and their visit</w:t>
      </w:r>
      <w:r w:rsidR="00544DC3">
        <w:t>s</w:t>
      </w:r>
      <w:r>
        <w:t xml:space="preserve"> with Congressional representatives</w:t>
      </w:r>
      <w:r w:rsidR="005E5CBC">
        <w:t>;</w:t>
      </w:r>
    </w:p>
    <w:p w:rsidR="00AD7966" w:rsidRDefault="00AD7966" w:rsidP="002E6BFB">
      <w:pPr>
        <w:numPr>
          <w:ilvl w:val="0"/>
          <w:numId w:val="1"/>
        </w:numPr>
      </w:pPr>
      <w:r>
        <w:t>[</w:t>
      </w:r>
      <w:r w:rsidRPr="007B4EFE">
        <w:rPr>
          <w:highlight w:val="darkGray"/>
        </w:rPr>
        <w:t>Name of advocate</w:t>
      </w:r>
      <w:r>
        <w:t xml:space="preserve">] </w:t>
      </w:r>
      <w:r w:rsidR="005E5CBC">
        <w:t xml:space="preserve">can </w:t>
      </w:r>
      <w:r>
        <w:t>chronicle the events on Capitol Hill via social media for your Facebook or Twitter followers</w:t>
      </w:r>
      <w:r w:rsidR="005E5CBC">
        <w:t>;</w:t>
      </w:r>
    </w:p>
    <w:p w:rsidR="00B05A2B" w:rsidRDefault="00B05A2B" w:rsidP="002E6BFB">
      <w:pPr>
        <w:numPr>
          <w:ilvl w:val="0"/>
          <w:numId w:val="1"/>
        </w:numPr>
      </w:pPr>
      <w:r>
        <w:t>[</w:t>
      </w:r>
      <w:r w:rsidRPr="007B4EFE">
        <w:rPr>
          <w:highlight w:val="darkGray"/>
        </w:rPr>
        <w:t>Name of advocate</w:t>
      </w:r>
      <w:r>
        <w:t xml:space="preserve">] </w:t>
      </w:r>
      <w:r w:rsidR="005E5CBC">
        <w:t xml:space="preserve">can </w:t>
      </w:r>
      <w:r>
        <w:t xml:space="preserve">write a blog account of the </w:t>
      </w:r>
      <w:r w:rsidR="00B319AE">
        <w:t>opening day of issue briefings</w:t>
      </w:r>
      <w:r>
        <w:t xml:space="preserve">, followed by a running account of </w:t>
      </w:r>
      <w:r w:rsidR="005E5CBC">
        <w:t xml:space="preserve">[his/her] </w:t>
      </w:r>
      <w:r>
        <w:t>Capitol Hill visits</w:t>
      </w:r>
      <w:r w:rsidR="0081023E">
        <w:t xml:space="preserve"> for your website</w:t>
      </w:r>
      <w:r>
        <w:t>;</w:t>
      </w:r>
    </w:p>
    <w:p w:rsidR="00B05A2B" w:rsidRDefault="00B05A2B" w:rsidP="002E6BFB">
      <w:pPr>
        <w:numPr>
          <w:ilvl w:val="0"/>
          <w:numId w:val="1"/>
        </w:numPr>
      </w:pPr>
      <w:r>
        <w:t xml:space="preserve">We </w:t>
      </w:r>
      <w:r w:rsidR="005E5CBC">
        <w:t xml:space="preserve">can </w:t>
      </w:r>
      <w:r>
        <w:t>p</w:t>
      </w:r>
      <w:r w:rsidR="00544DC3">
        <w:t xml:space="preserve">rovide </w:t>
      </w:r>
      <w:r>
        <w:t>professional photo</w:t>
      </w:r>
      <w:r w:rsidR="00544DC3">
        <w:t>s</w:t>
      </w:r>
      <w:r>
        <w:t xml:space="preserve"> of [</w:t>
      </w:r>
      <w:r w:rsidRPr="007B4EFE">
        <w:rPr>
          <w:highlight w:val="darkGray"/>
        </w:rPr>
        <w:t>name of advocate</w:t>
      </w:r>
      <w:r>
        <w:t>] visiting with our Congressional delegation</w:t>
      </w:r>
      <w:r w:rsidR="0081023E">
        <w:t xml:space="preserve"> to accompany your coverage</w:t>
      </w:r>
      <w:r>
        <w:t>;</w:t>
      </w:r>
    </w:p>
    <w:p w:rsidR="002E6BFB" w:rsidRDefault="00EE1605" w:rsidP="002E6BFB">
      <w:pPr>
        <w:numPr>
          <w:ilvl w:val="0"/>
          <w:numId w:val="1"/>
        </w:numPr>
      </w:pPr>
      <w:r>
        <w:t>[</w:t>
      </w:r>
      <w:r w:rsidRPr="007B4EFE">
        <w:rPr>
          <w:highlight w:val="darkGray"/>
        </w:rPr>
        <w:t>N</w:t>
      </w:r>
      <w:r w:rsidR="002E6BFB" w:rsidRPr="007B4EFE">
        <w:rPr>
          <w:highlight w:val="darkGray"/>
        </w:rPr>
        <w:t>ame of advocate</w:t>
      </w:r>
      <w:r w:rsidR="00544DC3">
        <w:t>]</w:t>
      </w:r>
      <w:r w:rsidR="0081023E">
        <w:t xml:space="preserve"> </w:t>
      </w:r>
      <w:r w:rsidR="005E5CBC">
        <w:t xml:space="preserve">can </w:t>
      </w:r>
      <w:r w:rsidR="002E6BFB">
        <w:t>write an</w:t>
      </w:r>
      <w:r w:rsidR="0081023E">
        <w:t xml:space="preserve"> op-ed</w:t>
      </w:r>
      <w:r w:rsidR="002E6BFB">
        <w:t xml:space="preserve"> on the rationale for federal support of </w:t>
      </w:r>
      <w:r w:rsidR="00143545">
        <w:t>America’s museums.</w:t>
      </w:r>
    </w:p>
    <w:p w:rsidR="002E6BFB" w:rsidRDefault="002E6BFB"/>
    <w:p w:rsidR="002E6BFB" w:rsidRDefault="002E6BFB">
      <w:r>
        <w:t xml:space="preserve">You’ve likely thought of other ways this experience would make for compelling stories for your readers. We would love to explore these with you further. I will be following up with you in the coming days . . .  </w:t>
      </w:r>
    </w:p>
    <w:p w:rsidR="00B05A2B" w:rsidRDefault="00B05A2B">
      <w:r>
        <w:tab/>
      </w:r>
    </w:p>
    <w:sectPr w:rsidR="00B05A2B" w:rsidSect="00451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882209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294B36"/>
    <w:multiLevelType w:val="hybridMultilevel"/>
    <w:tmpl w:val="22AA42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15E7"/>
    <w:multiLevelType w:val="hybridMultilevel"/>
    <w:tmpl w:val="EB00EB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7ewMLEwszAxMrRQ0lEKTi0uzszPAykwrAUAOAI0FywAAAA="/>
  </w:docVars>
  <w:rsids>
    <w:rsidRoot w:val="00B05A2B"/>
    <w:rsid w:val="0000086A"/>
    <w:rsid w:val="00001506"/>
    <w:rsid w:val="000153B3"/>
    <w:rsid w:val="00017DCF"/>
    <w:rsid w:val="00026CEA"/>
    <w:rsid w:val="00030D35"/>
    <w:rsid w:val="00030F9D"/>
    <w:rsid w:val="000315FF"/>
    <w:rsid w:val="00032915"/>
    <w:rsid w:val="000343AC"/>
    <w:rsid w:val="00036522"/>
    <w:rsid w:val="00036567"/>
    <w:rsid w:val="000425ED"/>
    <w:rsid w:val="000430E6"/>
    <w:rsid w:val="000529B2"/>
    <w:rsid w:val="000535CC"/>
    <w:rsid w:val="00060A20"/>
    <w:rsid w:val="00063345"/>
    <w:rsid w:val="00063E5C"/>
    <w:rsid w:val="00067EC4"/>
    <w:rsid w:val="0007339D"/>
    <w:rsid w:val="000741EE"/>
    <w:rsid w:val="00075D6E"/>
    <w:rsid w:val="000770BA"/>
    <w:rsid w:val="00077FD4"/>
    <w:rsid w:val="0008099C"/>
    <w:rsid w:val="000811F5"/>
    <w:rsid w:val="00086A10"/>
    <w:rsid w:val="000940D9"/>
    <w:rsid w:val="000A2BDB"/>
    <w:rsid w:val="000A2FC2"/>
    <w:rsid w:val="000A5E39"/>
    <w:rsid w:val="000B53CE"/>
    <w:rsid w:val="000B7FDB"/>
    <w:rsid w:val="000D11AF"/>
    <w:rsid w:val="000D1CEC"/>
    <w:rsid w:val="000D7C37"/>
    <w:rsid w:val="000E16E7"/>
    <w:rsid w:val="000E2610"/>
    <w:rsid w:val="000E2CFA"/>
    <w:rsid w:val="000E3AA6"/>
    <w:rsid w:val="000E6EC5"/>
    <w:rsid w:val="000E77A6"/>
    <w:rsid w:val="000F3B6F"/>
    <w:rsid w:val="000F5E90"/>
    <w:rsid w:val="000F7454"/>
    <w:rsid w:val="00101F12"/>
    <w:rsid w:val="00104975"/>
    <w:rsid w:val="00107D0F"/>
    <w:rsid w:val="0011206A"/>
    <w:rsid w:val="00113E32"/>
    <w:rsid w:val="0011454A"/>
    <w:rsid w:val="0011647E"/>
    <w:rsid w:val="00116C02"/>
    <w:rsid w:val="00117088"/>
    <w:rsid w:val="0011789D"/>
    <w:rsid w:val="001210C1"/>
    <w:rsid w:val="00124490"/>
    <w:rsid w:val="00126A72"/>
    <w:rsid w:val="00135B0A"/>
    <w:rsid w:val="00136F99"/>
    <w:rsid w:val="00140947"/>
    <w:rsid w:val="0014173A"/>
    <w:rsid w:val="001428FC"/>
    <w:rsid w:val="00143545"/>
    <w:rsid w:val="00146E22"/>
    <w:rsid w:val="00150F67"/>
    <w:rsid w:val="001544E5"/>
    <w:rsid w:val="0015512F"/>
    <w:rsid w:val="00155CD9"/>
    <w:rsid w:val="00161573"/>
    <w:rsid w:val="001639EA"/>
    <w:rsid w:val="00176207"/>
    <w:rsid w:val="00180C6B"/>
    <w:rsid w:val="001849E3"/>
    <w:rsid w:val="00187199"/>
    <w:rsid w:val="00191D24"/>
    <w:rsid w:val="001949EE"/>
    <w:rsid w:val="00197FB2"/>
    <w:rsid w:val="001A6F86"/>
    <w:rsid w:val="001B017F"/>
    <w:rsid w:val="001B18CD"/>
    <w:rsid w:val="001C0C24"/>
    <w:rsid w:val="001C18A6"/>
    <w:rsid w:val="001C2A7D"/>
    <w:rsid w:val="001E219E"/>
    <w:rsid w:val="001E22A8"/>
    <w:rsid w:val="001E376E"/>
    <w:rsid w:val="001E3E7C"/>
    <w:rsid w:val="001E52AA"/>
    <w:rsid w:val="001E66DF"/>
    <w:rsid w:val="001F0A3C"/>
    <w:rsid w:val="001F0D07"/>
    <w:rsid w:val="001F2A65"/>
    <w:rsid w:val="001F3B7B"/>
    <w:rsid w:val="001F72B4"/>
    <w:rsid w:val="00207209"/>
    <w:rsid w:val="00207607"/>
    <w:rsid w:val="00211920"/>
    <w:rsid w:val="0021516F"/>
    <w:rsid w:val="0022557A"/>
    <w:rsid w:val="00227DD4"/>
    <w:rsid w:val="00233B21"/>
    <w:rsid w:val="00233ED7"/>
    <w:rsid w:val="00237795"/>
    <w:rsid w:val="002406E3"/>
    <w:rsid w:val="00241B60"/>
    <w:rsid w:val="00243020"/>
    <w:rsid w:val="002435CD"/>
    <w:rsid w:val="002527C6"/>
    <w:rsid w:val="00255208"/>
    <w:rsid w:val="0025749F"/>
    <w:rsid w:val="00260997"/>
    <w:rsid w:val="0026299F"/>
    <w:rsid w:val="00263B23"/>
    <w:rsid w:val="00266650"/>
    <w:rsid w:val="002715DA"/>
    <w:rsid w:val="00271F4E"/>
    <w:rsid w:val="00272894"/>
    <w:rsid w:val="00273794"/>
    <w:rsid w:val="002746E7"/>
    <w:rsid w:val="002757B7"/>
    <w:rsid w:val="00275EBF"/>
    <w:rsid w:val="00280C82"/>
    <w:rsid w:val="002900B6"/>
    <w:rsid w:val="002950D6"/>
    <w:rsid w:val="0029639E"/>
    <w:rsid w:val="002A2E03"/>
    <w:rsid w:val="002B38D6"/>
    <w:rsid w:val="002B45BC"/>
    <w:rsid w:val="002B5BF8"/>
    <w:rsid w:val="002B5FF0"/>
    <w:rsid w:val="002B6B6E"/>
    <w:rsid w:val="002C4507"/>
    <w:rsid w:val="002D1293"/>
    <w:rsid w:val="002D2EE0"/>
    <w:rsid w:val="002D3C6D"/>
    <w:rsid w:val="002D4983"/>
    <w:rsid w:val="002D5D6C"/>
    <w:rsid w:val="002E3A29"/>
    <w:rsid w:val="002E6BFB"/>
    <w:rsid w:val="002F030F"/>
    <w:rsid w:val="002F269E"/>
    <w:rsid w:val="002F2E51"/>
    <w:rsid w:val="003010BF"/>
    <w:rsid w:val="0030153C"/>
    <w:rsid w:val="00303A42"/>
    <w:rsid w:val="0030753D"/>
    <w:rsid w:val="003128CC"/>
    <w:rsid w:val="003147AA"/>
    <w:rsid w:val="00320CD0"/>
    <w:rsid w:val="00326244"/>
    <w:rsid w:val="00331220"/>
    <w:rsid w:val="00333D71"/>
    <w:rsid w:val="00341295"/>
    <w:rsid w:val="00342F4C"/>
    <w:rsid w:val="00343217"/>
    <w:rsid w:val="00344346"/>
    <w:rsid w:val="00345AC7"/>
    <w:rsid w:val="00350615"/>
    <w:rsid w:val="00351660"/>
    <w:rsid w:val="00351685"/>
    <w:rsid w:val="00352D69"/>
    <w:rsid w:val="0035490F"/>
    <w:rsid w:val="003612E1"/>
    <w:rsid w:val="00361500"/>
    <w:rsid w:val="00363E05"/>
    <w:rsid w:val="003657E5"/>
    <w:rsid w:val="003726E9"/>
    <w:rsid w:val="00374CDD"/>
    <w:rsid w:val="003844B0"/>
    <w:rsid w:val="00386F46"/>
    <w:rsid w:val="0038793E"/>
    <w:rsid w:val="0039300E"/>
    <w:rsid w:val="0039378D"/>
    <w:rsid w:val="00394A2B"/>
    <w:rsid w:val="0039659B"/>
    <w:rsid w:val="003A030C"/>
    <w:rsid w:val="003A595A"/>
    <w:rsid w:val="003A758F"/>
    <w:rsid w:val="003B427E"/>
    <w:rsid w:val="003B42FE"/>
    <w:rsid w:val="003B622D"/>
    <w:rsid w:val="003B71B3"/>
    <w:rsid w:val="003C3651"/>
    <w:rsid w:val="003C6016"/>
    <w:rsid w:val="003C6759"/>
    <w:rsid w:val="003C75E9"/>
    <w:rsid w:val="003D0248"/>
    <w:rsid w:val="003D2595"/>
    <w:rsid w:val="003D7675"/>
    <w:rsid w:val="003D7A50"/>
    <w:rsid w:val="003E2D25"/>
    <w:rsid w:val="003E65AA"/>
    <w:rsid w:val="003F73E6"/>
    <w:rsid w:val="00406257"/>
    <w:rsid w:val="00411EF2"/>
    <w:rsid w:val="004138AD"/>
    <w:rsid w:val="00413F4E"/>
    <w:rsid w:val="004175BB"/>
    <w:rsid w:val="00420749"/>
    <w:rsid w:val="0042292F"/>
    <w:rsid w:val="00424FBB"/>
    <w:rsid w:val="004330FC"/>
    <w:rsid w:val="00435E80"/>
    <w:rsid w:val="00440201"/>
    <w:rsid w:val="0044234F"/>
    <w:rsid w:val="004432B1"/>
    <w:rsid w:val="00445A06"/>
    <w:rsid w:val="00445CDB"/>
    <w:rsid w:val="00447754"/>
    <w:rsid w:val="00450ECA"/>
    <w:rsid w:val="0045154C"/>
    <w:rsid w:val="004516BC"/>
    <w:rsid w:val="00451865"/>
    <w:rsid w:val="00453F33"/>
    <w:rsid w:val="00462757"/>
    <w:rsid w:val="0046338E"/>
    <w:rsid w:val="00463AC4"/>
    <w:rsid w:val="00465B26"/>
    <w:rsid w:val="00470F84"/>
    <w:rsid w:val="00472D99"/>
    <w:rsid w:val="00473647"/>
    <w:rsid w:val="0048141B"/>
    <w:rsid w:val="00487FD0"/>
    <w:rsid w:val="00491C8C"/>
    <w:rsid w:val="0049378A"/>
    <w:rsid w:val="00494B51"/>
    <w:rsid w:val="004A2EBE"/>
    <w:rsid w:val="004A4F13"/>
    <w:rsid w:val="004A5CB3"/>
    <w:rsid w:val="004A6DD6"/>
    <w:rsid w:val="004A7D6B"/>
    <w:rsid w:val="004B2D2C"/>
    <w:rsid w:val="004B692F"/>
    <w:rsid w:val="004B6DBC"/>
    <w:rsid w:val="004B741B"/>
    <w:rsid w:val="004D2B7B"/>
    <w:rsid w:val="004D3C80"/>
    <w:rsid w:val="004D41F4"/>
    <w:rsid w:val="004D4AA5"/>
    <w:rsid w:val="004E2609"/>
    <w:rsid w:val="004E7724"/>
    <w:rsid w:val="004F1124"/>
    <w:rsid w:val="004F15A8"/>
    <w:rsid w:val="004F1730"/>
    <w:rsid w:val="00506CE7"/>
    <w:rsid w:val="005107F0"/>
    <w:rsid w:val="005123DE"/>
    <w:rsid w:val="00520129"/>
    <w:rsid w:val="00520AD8"/>
    <w:rsid w:val="005244C1"/>
    <w:rsid w:val="005302BD"/>
    <w:rsid w:val="00531515"/>
    <w:rsid w:val="00531F8E"/>
    <w:rsid w:val="005358C3"/>
    <w:rsid w:val="0053692E"/>
    <w:rsid w:val="0054096F"/>
    <w:rsid w:val="005415A1"/>
    <w:rsid w:val="00544DC3"/>
    <w:rsid w:val="005479D1"/>
    <w:rsid w:val="00553397"/>
    <w:rsid w:val="005565B7"/>
    <w:rsid w:val="00557F21"/>
    <w:rsid w:val="0056361A"/>
    <w:rsid w:val="00570ECC"/>
    <w:rsid w:val="0057636D"/>
    <w:rsid w:val="00581D69"/>
    <w:rsid w:val="0058318D"/>
    <w:rsid w:val="00583C2D"/>
    <w:rsid w:val="00586CB3"/>
    <w:rsid w:val="0059099A"/>
    <w:rsid w:val="0059309F"/>
    <w:rsid w:val="00593C4A"/>
    <w:rsid w:val="005A3761"/>
    <w:rsid w:val="005A391C"/>
    <w:rsid w:val="005B000B"/>
    <w:rsid w:val="005B2C2E"/>
    <w:rsid w:val="005B403C"/>
    <w:rsid w:val="005C0F5A"/>
    <w:rsid w:val="005C2C37"/>
    <w:rsid w:val="005C43BB"/>
    <w:rsid w:val="005C7251"/>
    <w:rsid w:val="005D4CA6"/>
    <w:rsid w:val="005D510C"/>
    <w:rsid w:val="005D69BD"/>
    <w:rsid w:val="005E161D"/>
    <w:rsid w:val="005E3141"/>
    <w:rsid w:val="005E3A90"/>
    <w:rsid w:val="005E5AE8"/>
    <w:rsid w:val="005E5CBC"/>
    <w:rsid w:val="005F0B51"/>
    <w:rsid w:val="005F141A"/>
    <w:rsid w:val="005F1E6F"/>
    <w:rsid w:val="005F4825"/>
    <w:rsid w:val="005F5CF3"/>
    <w:rsid w:val="005F7046"/>
    <w:rsid w:val="00602207"/>
    <w:rsid w:val="00614224"/>
    <w:rsid w:val="0061522E"/>
    <w:rsid w:val="00616180"/>
    <w:rsid w:val="00617139"/>
    <w:rsid w:val="00630426"/>
    <w:rsid w:val="006311E9"/>
    <w:rsid w:val="00631C60"/>
    <w:rsid w:val="00632457"/>
    <w:rsid w:val="00633AF9"/>
    <w:rsid w:val="0064518B"/>
    <w:rsid w:val="00645791"/>
    <w:rsid w:val="00646716"/>
    <w:rsid w:val="00647D1C"/>
    <w:rsid w:val="00647E91"/>
    <w:rsid w:val="0065356B"/>
    <w:rsid w:val="006556F7"/>
    <w:rsid w:val="006560C2"/>
    <w:rsid w:val="00656F80"/>
    <w:rsid w:val="00661446"/>
    <w:rsid w:val="006620E3"/>
    <w:rsid w:val="006634A1"/>
    <w:rsid w:val="0067042D"/>
    <w:rsid w:val="0067187A"/>
    <w:rsid w:val="00677A3A"/>
    <w:rsid w:val="00684BF6"/>
    <w:rsid w:val="006902A5"/>
    <w:rsid w:val="00690432"/>
    <w:rsid w:val="0069147D"/>
    <w:rsid w:val="006924E4"/>
    <w:rsid w:val="00693045"/>
    <w:rsid w:val="00695F38"/>
    <w:rsid w:val="006A10B7"/>
    <w:rsid w:val="006A267F"/>
    <w:rsid w:val="006A4C32"/>
    <w:rsid w:val="006B0A6B"/>
    <w:rsid w:val="006B2F63"/>
    <w:rsid w:val="006B37F3"/>
    <w:rsid w:val="006B637C"/>
    <w:rsid w:val="006C01AA"/>
    <w:rsid w:val="006C28A1"/>
    <w:rsid w:val="006C332D"/>
    <w:rsid w:val="006C7114"/>
    <w:rsid w:val="006D2306"/>
    <w:rsid w:val="006D689A"/>
    <w:rsid w:val="006D6A53"/>
    <w:rsid w:val="006D6AA7"/>
    <w:rsid w:val="006E1EAD"/>
    <w:rsid w:val="006E3500"/>
    <w:rsid w:val="006E4439"/>
    <w:rsid w:val="006F141A"/>
    <w:rsid w:val="006F1ABC"/>
    <w:rsid w:val="0070274A"/>
    <w:rsid w:val="00703388"/>
    <w:rsid w:val="00712CE5"/>
    <w:rsid w:val="007132C3"/>
    <w:rsid w:val="00713391"/>
    <w:rsid w:val="00714A2E"/>
    <w:rsid w:val="00721DCA"/>
    <w:rsid w:val="00723546"/>
    <w:rsid w:val="007238C2"/>
    <w:rsid w:val="0072625E"/>
    <w:rsid w:val="007365F1"/>
    <w:rsid w:val="00736AB4"/>
    <w:rsid w:val="00737527"/>
    <w:rsid w:val="00740CD6"/>
    <w:rsid w:val="00746515"/>
    <w:rsid w:val="00747A88"/>
    <w:rsid w:val="007503C6"/>
    <w:rsid w:val="00751603"/>
    <w:rsid w:val="0075462C"/>
    <w:rsid w:val="00756A47"/>
    <w:rsid w:val="00757B1D"/>
    <w:rsid w:val="00762523"/>
    <w:rsid w:val="00770F1C"/>
    <w:rsid w:val="00772E20"/>
    <w:rsid w:val="007822B1"/>
    <w:rsid w:val="00784D9A"/>
    <w:rsid w:val="00786934"/>
    <w:rsid w:val="007872EE"/>
    <w:rsid w:val="0079042B"/>
    <w:rsid w:val="00792850"/>
    <w:rsid w:val="00792A22"/>
    <w:rsid w:val="007A474A"/>
    <w:rsid w:val="007A5884"/>
    <w:rsid w:val="007A73F9"/>
    <w:rsid w:val="007B17EC"/>
    <w:rsid w:val="007B4EFE"/>
    <w:rsid w:val="007B5736"/>
    <w:rsid w:val="007B70EB"/>
    <w:rsid w:val="007C162A"/>
    <w:rsid w:val="007C501D"/>
    <w:rsid w:val="007C79CA"/>
    <w:rsid w:val="007C7A9D"/>
    <w:rsid w:val="007D1CCE"/>
    <w:rsid w:val="007D20AF"/>
    <w:rsid w:val="007D5F2B"/>
    <w:rsid w:val="007D606A"/>
    <w:rsid w:val="007E3D30"/>
    <w:rsid w:val="007E5113"/>
    <w:rsid w:val="007E6D9A"/>
    <w:rsid w:val="007F0405"/>
    <w:rsid w:val="007F11ED"/>
    <w:rsid w:val="007F2027"/>
    <w:rsid w:val="007F295A"/>
    <w:rsid w:val="007F398B"/>
    <w:rsid w:val="007F49ED"/>
    <w:rsid w:val="007F70F2"/>
    <w:rsid w:val="007F72B1"/>
    <w:rsid w:val="007F78E9"/>
    <w:rsid w:val="00803076"/>
    <w:rsid w:val="008032CF"/>
    <w:rsid w:val="00804F93"/>
    <w:rsid w:val="00806A86"/>
    <w:rsid w:val="0081023E"/>
    <w:rsid w:val="008102D6"/>
    <w:rsid w:val="00814966"/>
    <w:rsid w:val="00814DBF"/>
    <w:rsid w:val="008163BB"/>
    <w:rsid w:val="008175D2"/>
    <w:rsid w:val="008224A2"/>
    <w:rsid w:val="008321B1"/>
    <w:rsid w:val="00833561"/>
    <w:rsid w:val="00833E8E"/>
    <w:rsid w:val="00834864"/>
    <w:rsid w:val="00841BD4"/>
    <w:rsid w:val="008425F6"/>
    <w:rsid w:val="00843E25"/>
    <w:rsid w:val="008525B4"/>
    <w:rsid w:val="00853CF2"/>
    <w:rsid w:val="00856863"/>
    <w:rsid w:val="00860E37"/>
    <w:rsid w:val="00864607"/>
    <w:rsid w:val="0087090C"/>
    <w:rsid w:val="0087118F"/>
    <w:rsid w:val="008720C0"/>
    <w:rsid w:val="00881295"/>
    <w:rsid w:val="0088426B"/>
    <w:rsid w:val="00885051"/>
    <w:rsid w:val="00885BE1"/>
    <w:rsid w:val="008945C0"/>
    <w:rsid w:val="00897034"/>
    <w:rsid w:val="008A1A84"/>
    <w:rsid w:val="008A76DA"/>
    <w:rsid w:val="008B0AB8"/>
    <w:rsid w:val="008B2E98"/>
    <w:rsid w:val="008C0FD5"/>
    <w:rsid w:val="008C140A"/>
    <w:rsid w:val="008C4ED2"/>
    <w:rsid w:val="008C7ECB"/>
    <w:rsid w:val="008D0135"/>
    <w:rsid w:val="008D3457"/>
    <w:rsid w:val="008D377C"/>
    <w:rsid w:val="008D4B73"/>
    <w:rsid w:val="008D6B39"/>
    <w:rsid w:val="008D767A"/>
    <w:rsid w:val="008E0AED"/>
    <w:rsid w:val="008E2860"/>
    <w:rsid w:val="008E50BF"/>
    <w:rsid w:val="008F379E"/>
    <w:rsid w:val="008F43EE"/>
    <w:rsid w:val="008F5396"/>
    <w:rsid w:val="00900CE0"/>
    <w:rsid w:val="00900D78"/>
    <w:rsid w:val="00904CC1"/>
    <w:rsid w:val="009052D8"/>
    <w:rsid w:val="00911771"/>
    <w:rsid w:val="009136BC"/>
    <w:rsid w:val="00922047"/>
    <w:rsid w:val="0092261C"/>
    <w:rsid w:val="00931E12"/>
    <w:rsid w:val="00935B33"/>
    <w:rsid w:val="00942D05"/>
    <w:rsid w:val="00943182"/>
    <w:rsid w:val="00944570"/>
    <w:rsid w:val="00950144"/>
    <w:rsid w:val="00952B2E"/>
    <w:rsid w:val="009546C6"/>
    <w:rsid w:val="00954DAE"/>
    <w:rsid w:val="00963D83"/>
    <w:rsid w:val="00963F05"/>
    <w:rsid w:val="009727E5"/>
    <w:rsid w:val="00973449"/>
    <w:rsid w:val="00973F30"/>
    <w:rsid w:val="00974DD6"/>
    <w:rsid w:val="00976698"/>
    <w:rsid w:val="00977008"/>
    <w:rsid w:val="00984C30"/>
    <w:rsid w:val="0098653F"/>
    <w:rsid w:val="009871FC"/>
    <w:rsid w:val="00991105"/>
    <w:rsid w:val="00993903"/>
    <w:rsid w:val="00997692"/>
    <w:rsid w:val="00997D28"/>
    <w:rsid w:val="009A09FF"/>
    <w:rsid w:val="009A1817"/>
    <w:rsid w:val="009A22D9"/>
    <w:rsid w:val="009A355F"/>
    <w:rsid w:val="009A681D"/>
    <w:rsid w:val="009B256E"/>
    <w:rsid w:val="009B288D"/>
    <w:rsid w:val="009B6A59"/>
    <w:rsid w:val="009C2BC4"/>
    <w:rsid w:val="009C38BA"/>
    <w:rsid w:val="009C4B97"/>
    <w:rsid w:val="009C7FBB"/>
    <w:rsid w:val="009D094C"/>
    <w:rsid w:val="009D7530"/>
    <w:rsid w:val="009E5496"/>
    <w:rsid w:val="009E73D7"/>
    <w:rsid w:val="009F06BD"/>
    <w:rsid w:val="009F48CD"/>
    <w:rsid w:val="009F49B7"/>
    <w:rsid w:val="00A025F3"/>
    <w:rsid w:val="00A02912"/>
    <w:rsid w:val="00A04285"/>
    <w:rsid w:val="00A04789"/>
    <w:rsid w:val="00A107D4"/>
    <w:rsid w:val="00A1154F"/>
    <w:rsid w:val="00A11BDB"/>
    <w:rsid w:val="00A13596"/>
    <w:rsid w:val="00A14AB1"/>
    <w:rsid w:val="00A14EEC"/>
    <w:rsid w:val="00A159C5"/>
    <w:rsid w:val="00A17293"/>
    <w:rsid w:val="00A1733A"/>
    <w:rsid w:val="00A23978"/>
    <w:rsid w:val="00A27442"/>
    <w:rsid w:val="00A327BA"/>
    <w:rsid w:val="00A32CFC"/>
    <w:rsid w:val="00A43285"/>
    <w:rsid w:val="00A44304"/>
    <w:rsid w:val="00A4572E"/>
    <w:rsid w:val="00A478D9"/>
    <w:rsid w:val="00A5195D"/>
    <w:rsid w:val="00A524BD"/>
    <w:rsid w:val="00A5534D"/>
    <w:rsid w:val="00A57C90"/>
    <w:rsid w:val="00A57D5A"/>
    <w:rsid w:val="00A6382A"/>
    <w:rsid w:val="00A676DE"/>
    <w:rsid w:val="00A70570"/>
    <w:rsid w:val="00A80687"/>
    <w:rsid w:val="00A80E92"/>
    <w:rsid w:val="00A84F38"/>
    <w:rsid w:val="00A8579C"/>
    <w:rsid w:val="00A90CC1"/>
    <w:rsid w:val="00A92872"/>
    <w:rsid w:val="00A93325"/>
    <w:rsid w:val="00A94FFD"/>
    <w:rsid w:val="00AA1FB0"/>
    <w:rsid w:val="00AB15F9"/>
    <w:rsid w:val="00AB4361"/>
    <w:rsid w:val="00AC678E"/>
    <w:rsid w:val="00AC7BF5"/>
    <w:rsid w:val="00AD42B8"/>
    <w:rsid w:val="00AD57B4"/>
    <w:rsid w:val="00AD64A8"/>
    <w:rsid w:val="00AD7966"/>
    <w:rsid w:val="00AE543E"/>
    <w:rsid w:val="00AF32D3"/>
    <w:rsid w:val="00B000B2"/>
    <w:rsid w:val="00B00683"/>
    <w:rsid w:val="00B03942"/>
    <w:rsid w:val="00B03FED"/>
    <w:rsid w:val="00B05A2B"/>
    <w:rsid w:val="00B05BA5"/>
    <w:rsid w:val="00B05BCE"/>
    <w:rsid w:val="00B06BE9"/>
    <w:rsid w:val="00B110F2"/>
    <w:rsid w:val="00B126C5"/>
    <w:rsid w:val="00B15BB5"/>
    <w:rsid w:val="00B236AC"/>
    <w:rsid w:val="00B268B1"/>
    <w:rsid w:val="00B27958"/>
    <w:rsid w:val="00B319AE"/>
    <w:rsid w:val="00B32DDD"/>
    <w:rsid w:val="00B3412C"/>
    <w:rsid w:val="00B44A46"/>
    <w:rsid w:val="00B4595B"/>
    <w:rsid w:val="00B54B2B"/>
    <w:rsid w:val="00B61D2D"/>
    <w:rsid w:val="00B62CB1"/>
    <w:rsid w:val="00B63ABC"/>
    <w:rsid w:val="00B66578"/>
    <w:rsid w:val="00B668BF"/>
    <w:rsid w:val="00B72447"/>
    <w:rsid w:val="00B73AA2"/>
    <w:rsid w:val="00B757B0"/>
    <w:rsid w:val="00B8714D"/>
    <w:rsid w:val="00B87CFD"/>
    <w:rsid w:val="00B90362"/>
    <w:rsid w:val="00B91336"/>
    <w:rsid w:val="00B9282E"/>
    <w:rsid w:val="00B944F5"/>
    <w:rsid w:val="00B96CB3"/>
    <w:rsid w:val="00B97484"/>
    <w:rsid w:val="00B97EFE"/>
    <w:rsid w:val="00BB07E4"/>
    <w:rsid w:val="00BB0C32"/>
    <w:rsid w:val="00BB1C17"/>
    <w:rsid w:val="00BB474D"/>
    <w:rsid w:val="00BC045C"/>
    <w:rsid w:val="00BC0878"/>
    <w:rsid w:val="00BC4CEC"/>
    <w:rsid w:val="00BC7493"/>
    <w:rsid w:val="00BD0523"/>
    <w:rsid w:val="00BD186D"/>
    <w:rsid w:val="00BD3871"/>
    <w:rsid w:val="00BD42D4"/>
    <w:rsid w:val="00BE0F79"/>
    <w:rsid w:val="00BE16DB"/>
    <w:rsid w:val="00BE7809"/>
    <w:rsid w:val="00BF60EF"/>
    <w:rsid w:val="00C04BDF"/>
    <w:rsid w:val="00C13891"/>
    <w:rsid w:val="00C204F5"/>
    <w:rsid w:val="00C20C60"/>
    <w:rsid w:val="00C20FAE"/>
    <w:rsid w:val="00C218AD"/>
    <w:rsid w:val="00C23C02"/>
    <w:rsid w:val="00C251EE"/>
    <w:rsid w:val="00C36782"/>
    <w:rsid w:val="00C36D9A"/>
    <w:rsid w:val="00C37BB7"/>
    <w:rsid w:val="00C47A9F"/>
    <w:rsid w:val="00C50F62"/>
    <w:rsid w:val="00C51FBD"/>
    <w:rsid w:val="00C529B4"/>
    <w:rsid w:val="00C52D9E"/>
    <w:rsid w:val="00C53989"/>
    <w:rsid w:val="00C5448A"/>
    <w:rsid w:val="00C551C2"/>
    <w:rsid w:val="00C621D8"/>
    <w:rsid w:val="00C707BF"/>
    <w:rsid w:val="00C726C1"/>
    <w:rsid w:val="00C72F59"/>
    <w:rsid w:val="00C741FB"/>
    <w:rsid w:val="00C76CB4"/>
    <w:rsid w:val="00C77959"/>
    <w:rsid w:val="00C8216E"/>
    <w:rsid w:val="00C83309"/>
    <w:rsid w:val="00C91DEF"/>
    <w:rsid w:val="00C94C4D"/>
    <w:rsid w:val="00C952FC"/>
    <w:rsid w:val="00CA0430"/>
    <w:rsid w:val="00CA0629"/>
    <w:rsid w:val="00CA5C80"/>
    <w:rsid w:val="00CA7E9E"/>
    <w:rsid w:val="00CB240A"/>
    <w:rsid w:val="00CB6CEF"/>
    <w:rsid w:val="00CC02BD"/>
    <w:rsid w:val="00CC0D28"/>
    <w:rsid w:val="00CC1E2A"/>
    <w:rsid w:val="00CC4E70"/>
    <w:rsid w:val="00CD4FBF"/>
    <w:rsid w:val="00CD5719"/>
    <w:rsid w:val="00CD6388"/>
    <w:rsid w:val="00CD6B1C"/>
    <w:rsid w:val="00CD7DCB"/>
    <w:rsid w:val="00CE3D2A"/>
    <w:rsid w:val="00CE59F0"/>
    <w:rsid w:val="00CF1716"/>
    <w:rsid w:val="00CF323B"/>
    <w:rsid w:val="00CF3DD1"/>
    <w:rsid w:val="00CF50BC"/>
    <w:rsid w:val="00CF50FF"/>
    <w:rsid w:val="00CF65C4"/>
    <w:rsid w:val="00CF770B"/>
    <w:rsid w:val="00D03988"/>
    <w:rsid w:val="00D062BC"/>
    <w:rsid w:val="00D12E90"/>
    <w:rsid w:val="00D1708F"/>
    <w:rsid w:val="00D17D35"/>
    <w:rsid w:val="00D20355"/>
    <w:rsid w:val="00D225AF"/>
    <w:rsid w:val="00D265FB"/>
    <w:rsid w:val="00D26DE0"/>
    <w:rsid w:val="00D279E6"/>
    <w:rsid w:val="00D34D85"/>
    <w:rsid w:val="00D40872"/>
    <w:rsid w:val="00D5048D"/>
    <w:rsid w:val="00D50E1C"/>
    <w:rsid w:val="00D528CA"/>
    <w:rsid w:val="00D56941"/>
    <w:rsid w:val="00D60470"/>
    <w:rsid w:val="00D6188C"/>
    <w:rsid w:val="00D61F9C"/>
    <w:rsid w:val="00D6271F"/>
    <w:rsid w:val="00D629FD"/>
    <w:rsid w:val="00D64C9F"/>
    <w:rsid w:val="00D64D6A"/>
    <w:rsid w:val="00D67349"/>
    <w:rsid w:val="00D67D07"/>
    <w:rsid w:val="00D73BAD"/>
    <w:rsid w:val="00D7523F"/>
    <w:rsid w:val="00D753B2"/>
    <w:rsid w:val="00D75D42"/>
    <w:rsid w:val="00D75E2D"/>
    <w:rsid w:val="00D76676"/>
    <w:rsid w:val="00D76B85"/>
    <w:rsid w:val="00D80171"/>
    <w:rsid w:val="00D813DF"/>
    <w:rsid w:val="00D913AE"/>
    <w:rsid w:val="00D9308D"/>
    <w:rsid w:val="00D95121"/>
    <w:rsid w:val="00D96B62"/>
    <w:rsid w:val="00D9715D"/>
    <w:rsid w:val="00D97CF1"/>
    <w:rsid w:val="00DA6FB4"/>
    <w:rsid w:val="00DB1065"/>
    <w:rsid w:val="00DB44F9"/>
    <w:rsid w:val="00DB65B4"/>
    <w:rsid w:val="00DC24EB"/>
    <w:rsid w:val="00DC3585"/>
    <w:rsid w:val="00DC7109"/>
    <w:rsid w:val="00DD3669"/>
    <w:rsid w:val="00DD40BE"/>
    <w:rsid w:val="00DD5FE9"/>
    <w:rsid w:val="00DD737F"/>
    <w:rsid w:val="00DE1583"/>
    <w:rsid w:val="00DE1C48"/>
    <w:rsid w:val="00DE3365"/>
    <w:rsid w:val="00DE691D"/>
    <w:rsid w:val="00DF1C93"/>
    <w:rsid w:val="00DF4130"/>
    <w:rsid w:val="00DF63D9"/>
    <w:rsid w:val="00DF7B65"/>
    <w:rsid w:val="00E0795B"/>
    <w:rsid w:val="00E11767"/>
    <w:rsid w:val="00E11F17"/>
    <w:rsid w:val="00E12897"/>
    <w:rsid w:val="00E158C7"/>
    <w:rsid w:val="00E16803"/>
    <w:rsid w:val="00E17EFB"/>
    <w:rsid w:val="00E21986"/>
    <w:rsid w:val="00E22764"/>
    <w:rsid w:val="00E241CE"/>
    <w:rsid w:val="00E316AA"/>
    <w:rsid w:val="00E32B2D"/>
    <w:rsid w:val="00E33780"/>
    <w:rsid w:val="00E41047"/>
    <w:rsid w:val="00E429CD"/>
    <w:rsid w:val="00E5261B"/>
    <w:rsid w:val="00E52FD5"/>
    <w:rsid w:val="00E52FFD"/>
    <w:rsid w:val="00E545F4"/>
    <w:rsid w:val="00E54BB5"/>
    <w:rsid w:val="00E54C4E"/>
    <w:rsid w:val="00E55D40"/>
    <w:rsid w:val="00E56671"/>
    <w:rsid w:val="00E57BC7"/>
    <w:rsid w:val="00E66736"/>
    <w:rsid w:val="00E67353"/>
    <w:rsid w:val="00E80EB1"/>
    <w:rsid w:val="00E81C20"/>
    <w:rsid w:val="00E83651"/>
    <w:rsid w:val="00E85538"/>
    <w:rsid w:val="00E97919"/>
    <w:rsid w:val="00EA06EF"/>
    <w:rsid w:val="00EA264D"/>
    <w:rsid w:val="00EA5AD5"/>
    <w:rsid w:val="00EA70C8"/>
    <w:rsid w:val="00EB6F90"/>
    <w:rsid w:val="00EB70FB"/>
    <w:rsid w:val="00EC0A21"/>
    <w:rsid w:val="00EC1E11"/>
    <w:rsid w:val="00EC64BF"/>
    <w:rsid w:val="00EC79B3"/>
    <w:rsid w:val="00ED00A2"/>
    <w:rsid w:val="00ED3440"/>
    <w:rsid w:val="00ED3463"/>
    <w:rsid w:val="00ED4104"/>
    <w:rsid w:val="00ED6BAE"/>
    <w:rsid w:val="00ED71CD"/>
    <w:rsid w:val="00ED7D8B"/>
    <w:rsid w:val="00EE1605"/>
    <w:rsid w:val="00EE4123"/>
    <w:rsid w:val="00EF49D8"/>
    <w:rsid w:val="00EF70FA"/>
    <w:rsid w:val="00EF7335"/>
    <w:rsid w:val="00F131B1"/>
    <w:rsid w:val="00F13620"/>
    <w:rsid w:val="00F13955"/>
    <w:rsid w:val="00F17808"/>
    <w:rsid w:val="00F20CE2"/>
    <w:rsid w:val="00F21CB8"/>
    <w:rsid w:val="00F23845"/>
    <w:rsid w:val="00F24F85"/>
    <w:rsid w:val="00F261DA"/>
    <w:rsid w:val="00F30F2A"/>
    <w:rsid w:val="00F34317"/>
    <w:rsid w:val="00F40E42"/>
    <w:rsid w:val="00F44525"/>
    <w:rsid w:val="00F50B67"/>
    <w:rsid w:val="00F51396"/>
    <w:rsid w:val="00F53DF2"/>
    <w:rsid w:val="00F565B2"/>
    <w:rsid w:val="00F6379A"/>
    <w:rsid w:val="00F640FF"/>
    <w:rsid w:val="00F65ACB"/>
    <w:rsid w:val="00F73922"/>
    <w:rsid w:val="00F80AA7"/>
    <w:rsid w:val="00F814FE"/>
    <w:rsid w:val="00F818B5"/>
    <w:rsid w:val="00F91C05"/>
    <w:rsid w:val="00FA247D"/>
    <w:rsid w:val="00FA40FE"/>
    <w:rsid w:val="00FA63A2"/>
    <w:rsid w:val="00FA7B95"/>
    <w:rsid w:val="00FB01B2"/>
    <w:rsid w:val="00FB2866"/>
    <w:rsid w:val="00FB76F4"/>
    <w:rsid w:val="00FB7EB9"/>
    <w:rsid w:val="00FC108D"/>
    <w:rsid w:val="00FC35BA"/>
    <w:rsid w:val="00FC3E03"/>
    <w:rsid w:val="00FC79B7"/>
    <w:rsid w:val="00FD0C9E"/>
    <w:rsid w:val="00FD54F8"/>
    <w:rsid w:val="00FE39B4"/>
    <w:rsid w:val="00FE44C3"/>
    <w:rsid w:val="00FF094A"/>
    <w:rsid w:val="00FF11D5"/>
    <w:rsid w:val="00FF38DD"/>
    <w:rsid w:val="00FF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51037D5F-FB59-454F-AF17-65C78C21F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rsid w:val="006457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5791"/>
    <w:rPr>
      <w:sz w:val="20"/>
      <w:szCs w:val="20"/>
    </w:rPr>
  </w:style>
  <w:style w:type="character" w:customStyle="1" w:styleId="CommentTextChar">
    <w:name w:val="Comment Text Char"/>
    <w:link w:val="CommentText"/>
    <w:rsid w:val="0064579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5791"/>
    <w:rPr>
      <w:b/>
      <w:bCs/>
    </w:rPr>
  </w:style>
  <w:style w:type="character" w:customStyle="1" w:styleId="CommentSubjectChar">
    <w:name w:val="Comment Subject Char"/>
    <w:link w:val="CommentSubject"/>
    <w:rsid w:val="00645791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6457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57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6150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6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am-us.org/advocacy/museums-advocacy-da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itch to local media</vt:lpstr>
    </vt:vector>
  </TitlesOfParts>
  <Company>AAM</Company>
  <LinksUpToDate>false</LinksUpToDate>
  <CharactersWithSpaces>2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itch to local media</dc:title>
  <dc:creator>dblanton</dc:creator>
  <cp:lastModifiedBy>Cecelia Walls</cp:lastModifiedBy>
  <cp:revision>2</cp:revision>
  <cp:lastPrinted>2013-01-05T17:55:00Z</cp:lastPrinted>
  <dcterms:created xsi:type="dcterms:W3CDTF">2018-01-17T15:51:00Z</dcterms:created>
  <dcterms:modified xsi:type="dcterms:W3CDTF">2018-01-17T15:51:00Z</dcterms:modified>
</cp:coreProperties>
</file>